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0B0A0" w14:textId="6B5BCCDF" w:rsidR="00983851" w:rsidRPr="00673143" w:rsidRDefault="00673143">
      <w:pPr>
        <w:rPr>
          <w:sz w:val="36"/>
          <w:szCs w:val="36"/>
          <w:lang w:val="pl-PL"/>
        </w:rPr>
      </w:pPr>
      <w:r w:rsidRPr="00673143">
        <w:rPr>
          <w:sz w:val="36"/>
          <w:szCs w:val="36"/>
          <w:lang w:val="pl-PL"/>
        </w:rPr>
        <w:t>Laboratorium No.</w:t>
      </w:r>
      <w:r w:rsidR="003E1087">
        <w:rPr>
          <w:sz w:val="36"/>
          <w:szCs w:val="36"/>
          <w:lang w:val="pl-PL"/>
        </w:rPr>
        <w:t>4</w:t>
      </w:r>
      <w:r w:rsidR="001E4D13">
        <w:rPr>
          <w:sz w:val="36"/>
          <w:szCs w:val="36"/>
          <w:lang w:val="pl-PL"/>
        </w:rPr>
        <w:t xml:space="preserve"> (grup</w:t>
      </w:r>
      <w:r w:rsidR="003E1087">
        <w:rPr>
          <w:sz w:val="36"/>
          <w:szCs w:val="36"/>
          <w:lang w:val="pl-PL"/>
        </w:rPr>
        <w:t>y poniedziałkowe</w:t>
      </w:r>
      <w:r w:rsidR="00156A94">
        <w:rPr>
          <w:sz w:val="36"/>
          <w:szCs w:val="36"/>
          <w:lang w:val="pl-PL"/>
        </w:rPr>
        <w:t xml:space="preserve"> i środowe</w:t>
      </w:r>
      <w:r w:rsidR="001E4D13">
        <w:rPr>
          <w:sz w:val="36"/>
          <w:szCs w:val="36"/>
          <w:lang w:val="pl-PL"/>
        </w:rPr>
        <w:t>)</w:t>
      </w:r>
    </w:p>
    <w:p w14:paraId="16476AEC" w14:textId="77777777" w:rsidR="00C33C16" w:rsidRDefault="00C33C16">
      <w:pPr>
        <w:rPr>
          <w:lang w:val="pl-PL"/>
        </w:rPr>
      </w:pPr>
    </w:p>
    <w:p w14:paraId="0DE6FD72" w14:textId="58F7C6C2" w:rsidR="00673143" w:rsidRDefault="00DB634D" w:rsidP="00333154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>Do tematu zadania znajdą Państwo dwa dołączone notesy.</w:t>
      </w:r>
    </w:p>
    <w:p w14:paraId="3490EC60" w14:textId="0E510439" w:rsidR="00DB634D" w:rsidRDefault="00DB634D" w:rsidP="00DB634D">
      <w:pPr>
        <w:pStyle w:val="ListParagraph"/>
        <w:numPr>
          <w:ilvl w:val="1"/>
          <w:numId w:val="1"/>
        </w:numPr>
        <w:rPr>
          <w:lang w:val="pl-PL"/>
        </w:rPr>
      </w:pPr>
      <w:r>
        <w:rPr>
          <w:lang w:val="pl-PL"/>
        </w:rPr>
        <w:t xml:space="preserve">Pierwszy </w:t>
      </w:r>
      <w:r w:rsidR="00471587">
        <w:rPr>
          <w:lang w:val="pl-PL"/>
        </w:rPr>
        <w:t xml:space="preserve">(wstępny) </w:t>
      </w:r>
      <w:r>
        <w:rPr>
          <w:lang w:val="pl-PL"/>
        </w:rPr>
        <w:t>znajduje się w pliku Lime_vectors.zip</w:t>
      </w:r>
    </w:p>
    <w:p w14:paraId="22E8AF37" w14:textId="7EF9650D" w:rsidR="00DB634D" w:rsidRDefault="00DB634D" w:rsidP="00DB634D">
      <w:pPr>
        <w:pStyle w:val="ListParagraph"/>
        <w:numPr>
          <w:ilvl w:val="1"/>
          <w:numId w:val="1"/>
        </w:numPr>
        <w:rPr>
          <w:lang w:val="pl-PL"/>
        </w:rPr>
      </w:pPr>
      <w:r>
        <w:rPr>
          <w:lang w:val="pl-PL"/>
        </w:rPr>
        <w:t xml:space="preserve">Drugi </w:t>
      </w:r>
      <w:r w:rsidR="00471587">
        <w:rPr>
          <w:lang w:val="pl-PL"/>
        </w:rPr>
        <w:t>(</w:t>
      </w:r>
      <w:r w:rsidR="00471587" w:rsidRPr="00A429D4">
        <w:rPr>
          <w:b/>
          <w:bCs/>
          <w:lang w:val="pl-PL"/>
        </w:rPr>
        <w:t>właściwy</w:t>
      </w:r>
      <w:r w:rsidR="00471587">
        <w:rPr>
          <w:lang w:val="pl-PL"/>
        </w:rPr>
        <w:t xml:space="preserve">) </w:t>
      </w:r>
      <w:r>
        <w:rPr>
          <w:lang w:val="pl-PL"/>
        </w:rPr>
        <w:t>w pliku Lime_im</w:t>
      </w:r>
      <w:r w:rsidR="00A429D4">
        <w:rPr>
          <w:lang w:val="pl-PL"/>
        </w:rPr>
        <w:t>ages</w:t>
      </w:r>
      <w:r>
        <w:rPr>
          <w:lang w:val="pl-PL"/>
        </w:rPr>
        <w:t>.</w:t>
      </w:r>
      <w:r w:rsidR="00A429D4">
        <w:rPr>
          <w:lang w:val="pl-PL"/>
        </w:rPr>
        <w:t>ipynb</w:t>
      </w:r>
    </w:p>
    <w:p w14:paraId="43ACE73F" w14:textId="60E9B509" w:rsidR="003C15D4" w:rsidRPr="00E22EC7" w:rsidRDefault="003C15D4" w:rsidP="00E22EC7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>Zainstalować potrzebne oprogramowanie i pobrać pliki</w:t>
      </w:r>
      <w:r w:rsidR="00E22EC7">
        <w:rPr>
          <w:lang w:val="pl-PL"/>
        </w:rPr>
        <w:t xml:space="preserve"> w tym bibliotekę LIME z explainerem </w:t>
      </w:r>
      <w:hyperlink r:id="rId8" w:history="1">
        <w:r w:rsidR="00E22EC7" w:rsidRPr="00304E57">
          <w:rPr>
            <w:rStyle w:val="Hyperlink"/>
            <w:lang w:val="pl-PL"/>
          </w:rPr>
          <w:t>https://github.com/marcotcr/lime</w:t>
        </w:r>
      </w:hyperlink>
      <w:r w:rsidR="00E22EC7">
        <w:rPr>
          <w:lang w:val="pl-PL"/>
        </w:rPr>
        <w:t>.</w:t>
      </w:r>
    </w:p>
    <w:p w14:paraId="6BD98608" w14:textId="65F9E9CD" w:rsidR="00DB634D" w:rsidRDefault="00DB634D" w:rsidP="00DB634D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 xml:space="preserve">Pierwszy z </w:t>
      </w:r>
      <w:r w:rsidR="003C15D4">
        <w:rPr>
          <w:lang w:val="pl-PL"/>
        </w:rPr>
        <w:t>tutoriali</w:t>
      </w:r>
      <w:r>
        <w:rPr>
          <w:lang w:val="pl-PL"/>
        </w:rPr>
        <w:t xml:space="preserve"> został zrealizowany przez Panów </w:t>
      </w:r>
      <w:r w:rsidRPr="00DB634D">
        <w:rPr>
          <w:lang w:val="pl-PL"/>
        </w:rPr>
        <w:t>Wojciech Rębisz</w:t>
      </w:r>
      <w:r>
        <w:rPr>
          <w:lang w:val="pl-PL"/>
        </w:rPr>
        <w:t>a</w:t>
      </w:r>
      <w:r w:rsidRPr="00DB634D">
        <w:rPr>
          <w:lang w:val="pl-PL"/>
        </w:rPr>
        <w:t xml:space="preserve"> </w:t>
      </w:r>
      <w:r>
        <w:rPr>
          <w:lang w:val="pl-PL"/>
        </w:rPr>
        <w:t xml:space="preserve">i </w:t>
      </w:r>
      <w:r w:rsidRPr="00DB634D">
        <w:rPr>
          <w:lang w:val="pl-PL"/>
        </w:rPr>
        <w:t>Marcin Hajdo</w:t>
      </w:r>
      <w:r>
        <w:rPr>
          <w:lang w:val="pl-PL"/>
        </w:rPr>
        <w:t xml:space="preserve"> </w:t>
      </w:r>
      <w:r w:rsidR="00A13982">
        <w:rPr>
          <w:lang w:val="pl-PL"/>
        </w:rPr>
        <w:t xml:space="preserve">i dotyczy zastosowania LIMA do analizy danych stabelaryzowanych: Udeme_financial, oraz Titanic. </w:t>
      </w:r>
    </w:p>
    <w:p w14:paraId="6C3AD650" w14:textId="3039F854" w:rsidR="007603A3" w:rsidRDefault="00D36575" w:rsidP="00E22EC7">
      <w:pPr>
        <w:pStyle w:val="ListParagraph"/>
        <w:numPr>
          <w:ilvl w:val="1"/>
          <w:numId w:val="1"/>
        </w:numPr>
        <w:rPr>
          <w:lang w:val="pl-PL"/>
        </w:rPr>
      </w:pPr>
      <w:r w:rsidRPr="006E1C27">
        <w:rPr>
          <w:b/>
          <w:bCs/>
          <w:lang w:val="pl-PL"/>
        </w:rPr>
        <w:t>Zadanie 1</w:t>
      </w:r>
      <w:r w:rsidR="003C15D4">
        <w:rPr>
          <w:lang w:val="pl-PL"/>
        </w:rPr>
        <w:t xml:space="preserve"> (wstępne</w:t>
      </w:r>
      <w:r w:rsidR="00156A94">
        <w:rPr>
          <w:lang w:val="pl-PL"/>
        </w:rPr>
        <w:t xml:space="preserve"> do treningu w domu, nie zamieszczać w raporcie!)</w:t>
      </w:r>
      <w:r w:rsidR="003C15D4">
        <w:rPr>
          <w:lang w:val="pl-PL"/>
        </w:rPr>
        <w:t>)</w:t>
      </w:r>
      <w:r>
        <w:rPr>
          <w:lang w:val="pl-PL"/>
        </w:rPr>
        <w:t xml:space="preserve">. Proszę zrealizować </w:t>
      </w:r>
      <w:r w:rsidR="00471587">
        <w:rPr>
          <w:lang w:val="pl-PL"/>
        </w:rPr>
        <w:t xml:space="preserve">pierwsze 2 </w:t>
      </w:r>
      <w:r>
        <w:rPr>
          <w:lang w:val="pl-PL"/>
        </w:rPr>
        <w:t>zadania podane w tym tutorialu</w:t>
      </w:r>
      <w:r w:rsidR="003C15D4">
        <w:rPr>
          <w:lang w:val="pl-PL"/>
        </w:rPr>
        <w:t xml:space="preserve"> dla zbioru Udeme_financial.  </w:t>
      </w:r>
      <w:r w:rsidR="008C78F6">
        <w:rPr>
          <w:lang w:val="pl-PL"/>
        </w:rPr>
        <w:t>Zbiór ma dużo przykładów i wymiarów</w:t>
      </w:r>
      <w:r w:rsidR="00471587">
        <w:rPr>
          <w:lang w:val="pl-PL"/>
        </w:rPr>
        <w:t xml:space="preserve"> (28),</w:t>
      </w:r>
      <w:r w:rsidR="008C78F6">
        <w:rPr>
          <w:lang w:val="pl-PL"/>
        </w:rPr>
        <w:t xml:space="preserve"> dlatego Autorzy wybrali tylko kilka </w:t>
      </w:r>
      <w:r w:rsidR="00471587">
        <w:rPr>
          <w:lang w:val="pl-PL"/>
        </w:rPr>
        <w:t xml:space="preserve">cech. Proszę wybrać większą ilość cech, które mogą świadczyć o popularności kursów i wymienić używany w tutorialu klasyfikator zespołowy na prostszy (np. SVM z biblioteki </w:t>
      </w:r>
      <w:r w:rsidR="00471587" w:rsidRPr="00471587">
        <w:rPr>
          <w:i/>
          <w:iCs/>
          <w:lang w:val="pl-PL"/>
        </w:rPr>
        <w:t>sklearn</w:t>
      </w:r>
      <w:r w:rsidR="00471587">
        <w:rPr>
          <w:lang w:val="pl-PL"/>
        </w:rPr>
        <w:t>).</w:t>
      </w:r>
      <w:r w:rsidR="00E22EC7">
        <w:rPr>
          <w:lang w:val="pl-PL"/>
        </w:rPr>
        <w:t xml:space="preserve"> Proszę dokonać „wytłumaczenia” </w:t>
      </w:r>
      <w:r w:rsidR="000E37BC">
        <w:rPr>
          <w:lang w:val="pl-PL"/>
        </w:rPr>
        <w:t xml:space="preserve">podanego przykładu, </w:t>
      </w:r>
      <w:r w:rsidR="00E22EC7">
        <w:rPr>
          <w:lang w:val="pl-PL"/>
        </w:rPr>
        <w:t xml:space="preserve">w którym wynikiem funkcji regresji jest </w:t>
      </w:r>
      <w:r w:rsidR="000E37BC">
        <w:rPr>
          <w:lang w:val="pl-PL"/>
        </w:rPr>
        <w:t>ranking popularności kursu.  Porównać wynik z tym zrealizowanym przez Autorów.</w:t>
      </w:r>
    </w:p>
    <w:p w14:paraId="21DF6AF6" w14:textId="4378EA8A" w:rsidR="00A13982" w:rsidRDefault="000E37BC" w:rsidP="00DB634D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>Drugi tutorial</w:t>
      </w:r>
      <w:r w:rsidR="006B4F91">
        <w:rPr>
          <w:lang w:val="pl-PL"/>
        </w:rPr>
        <w:t xml:space="preserve"> (Arkadjusz Pajor, Michał Sokół)</w:t>
      </w:r>
      <w:r>
        <w:rPr>
          <w:lang w:val="pl-PL"/>
        </w:rPr>
        <w:t xml:space="preserve"> dotyczy zastosowania LIMA do interpretowania obrazków.</w:t>
      </w:r>
      <w:r w:rsidR="005F685A">
        <w:rPr>
          <w:lang w:val="pl-PL"/>
        </w:rPr>
        <w:t xml:space="preserve"> </w:t>
      </w:r>
      <w:r w:rsidR="008201F8">
        <w:rPr>
          <w:lang w:val="pl-PL"/>
        </w:rPr>
        <w:t xml:space="preserve">Wykorzystuje się do tego wytrenowaną sieć Inception-3. </w:t>
      </w:r>
    </w:p>
    <w:p w14:paraId="0105BC79" w14:textId="6D720734" w:rsidR="008201F8" w:rsidRDefault="006E1C27" w:rsidP="006E1C27">
      <w:pPr>
        <w:pStyle w:val="ListParagraph"/>
        <w:numPr>
          <w:ilvl w:val="1"/>
          <w:numId w:val="1"/>
        </w:numPr>
        <w:rPr>
          <w:lang w:val="pl-PL"/>
        </w:rPr>
      </w:pPr>
      <w:r w:rsidRPr="006E1C27">
        <w:rPr>
          <w:b/>
          <w:bCs/>
          <w:lang w:val="pl-PL"/>
        </w:rPr>
        <w:t>Zadanie 2</w:t>
      </w:r>
      <w:r w:rsidR="00156A94">
        <w:rPr>
          <w:b/>
          <w:bCs/>
          <w:lang w:val="pl-PL"/>
        </w:rPr>
        <w:t xml:space="preserve"> (właściwe z raportem)</w:t>
      </w:r>
      <w:r>
        <w:rPr>
          <w:lang w:val="pl-PL"/>
        </w:rPr>
        <w:t xml:space="preserve"> </w:t>
      </w:r>
      <w:r w:rsidR="008201F8">
        <w:rPr>
          <w:lang w:val="pl-PL"/>
        </w:rPr>
        <w:t xml:space="preserve">Wybierz własny obrazek zawierający </w:t>
      </w:r>
      <w:r w:rsidR="00DD18B7">
        <w:rPr>
          <w:lang w:val="pl-PL"/>
        </w:rPr>
        <w:t xml:space="preserve">więcej niż </w:t>
      </w:r>
      <w:r w:rsidR="008201F8">
        <w:rPr>
          <w:lang w:val="pl-PL"/>
        </w:rPr>
        <w:t>dwa obiekty ( ciekawe będzie</w:t>
      </w:r>
      <w:r w:rsidR="00CE59CC">
        <w:rPr>
          <w:lang w:val="pl-PL"/>
        </w:rPr>
        <w:t>,</w:t>
      </w:r>
      <w:r w:rsidR="008201F8">
        <w:rPr>
          <w:lang w:val="pl-PL"/>
        </w:rPr>
        <w:t xml:space="preserve"> g</w:t>
      </w:r>
      <w:r w:rsidR="006B4F91">
        <w:rPr>
          <w:lang w:val="pl-PL"/>
        </w:rPr>
        <w:t>d</w:t>
      </w:r>
      <w:r w:rsidR="008201F8">
        <w:rPr>
          <w:lang w:val="pl-PL"/>
        </w:rPr>
        <w:t>y jakiś obiekt nie jest rozpoznawany przez sieć).</w:t>
      </w:r>
      <w:r w:rsidR="00DA7821">
        <w:rPr>
          <w:lang w:val="pl-PL"/>
        </w:rPr>
        <w:t xml:space="preserve"> Wybierz obrazek (podobnie jak amfibia) nierozpoznawalny przez sieć </w:t>
      </w:r>
      <w:r w:rsidR="006B4F91">
        <w:rPr>
          <w:lang w:val="pl-PL"/>
        </w:rPr>
        <w:t>I</w:t>
      </w:r>
      <w:r w:rsidR="00DA7821">
        <w:rPr>
          <w:lang w:val="pl-PL"/>
        </w:rPr>
        <w:t>nception-3.</w:t>
      </w:r>
    </w:p>
    <w:p w14:paraId="6753D9AB" w14:textId="0F9579F2" w:rsidR="00DA7821" w:rsidRDefault="00DA7821" w:rsidP="00DB634D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>Zrealizuj wszystkie zadania (3) sformułowane w tytorialu.</w:t>
      </w:r>
    </w:p>
    <w:p w14:paraId="2AE7BAAD" w14:textId="1619E7FD" w:rsidR="00504F0F" w:rsidRDefault="00DA7821" w:rsidP="00DD18B7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>Wklej najważniejsze wyniki do dokumentu z komentarzami do każdego zadania</w:t>
      </w:r>
      <w:r w:rsidR="00156A94">
        <w:rPr>
          <w:lang w:val="pl-PL"/>
        </w:rPr>
        <w:t xml:space="preserve"> (lub prześlij notatnik)</w:t>
      </w:r>
      <w:r>
        <w:rPr>
          <w:lang w:val="pl-PL"/>
        </w:rPr>
        <w:t>.</w:t>
      </w:r>
    </w:p>
    <w:p w14:paraId="7AE59A71" w14:textId="4283035E" w:rsidR="005760E3" w:rsidRDefault="005760E3" w:rsidP="005760E3">
      <w:pPr>
        <w:rPr>
          <w:lang w:val="pl-PL"/>
        </w:rPr>
      </w:pPr>
    </w:p>
    <w:p w14:paraId="3724F455" w14:textId="4D8C481D" w:rsidR="005760E3" w:rsidRPr="005760E3" w:rsidRDefault="005760E3" w:rsidP="005760E3">
      <w:pPr>
        <w:rPr>
          <w:lang w:val="pl-PL"/>
        </w:rPr>
      </w:pPr>
      <w:r>
        <w:rPr>
          <w:lang w:val="pl-PL"/>
        </w:rPr>
        <w:t xml:space="preserve">Dodatkowe rzeczy: Można spróbować rozszerzyć </w:t>
      </w:r>
      <w:r w:rsidR="00A95775">
        <w:rPr>
          <w:lang w:val="pl-PL"/>
        </w:rPr>
        <w:t>zadanie pierwsze np. o ALIME, drzewo decyzyjne etc.</w:t>
      </w:r>
    </w:p>
    <w:sectPr w:rsidR="005760E3" w:rsidRPr="005760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B469F"/>
    <w:multiLevelType w:val="hybridMultilevel"/>
    <w:tmpl w:val="0DDADC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37447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xNDYyNzIxMTEzNbNQ0lEKTi0uzszPAykwNKoFAEBrAAstAAAA"/>
  </w:docVars>
  <w:rsids>
    <w:rsidRoot w:val="00B26034"/>
    <w:rsid w:val="000E37BC"/>
    <w:rsid w:val="0014004B"/>
    <w:rsid w:val="00156A94"/>
    <w:rsid w:val="001E4D13"/>
    <w:rsid w:val="002A4665"/>
    <w:rsid w:val="00322E20"/>
    <w:rsid w:val="00333154"/>
    <w:rsid w:val="003569CA"/>
    <w:rsid w:val="003C15D4"/>
    <w:rsid w:val="003C3111"/>
    <w:rsid w:val="003E1087"/>
    <w:rsid w:val="00471587"/>
    <w:rsid w:val="00504F0F"/>
    <w:rsid w:val="0053490D"/>
    <w:rsid w:val="00574F58"/>
    <w:rsid w:val="005760E3"/>
    <w:rsid w:val="005F685A"/>
    <w:rsid w:val="00673143"/>
    <w:rsid w:val="006A7D02"/>
    <w:rsid w:val="006B4F91"/>
    <w:rsid w:val="006E1C27"/>
    <w:rsid w:val="00730806"/>
    <w:rsid w:val="007603A3"/>
    <w:rsid w:val="008201F8"/>
    <w:rsid w:val="008C78F6"/>
    <w:rsid w:val="00983851"/>
    <w:rsid w:val="009A0765"/>
    <w:rsid w:val="009F102E"/>
    <w:rsid w:val="00A13982"/>
    <w:rsid w:val="00A429D4"/>
    <w:rsid w:val="00A95775"/>
    <w:rsid w:val="00B26034"/>
    <w:rsid w:val="00C33C16"/>
    <w:rsid w:val="00CE59CC"/>
    <w:rsid w:val="00CE6F97"/>
    <w:rsid w:val="00D36575"/>
    <w:rsid w:val="00DA7821"/>
    <w:rsid w:val="00DB634D"/>
    <w:rsid w:val="00DD18B7"/>
    <w:rsid w:val="00E22EC7"/>
    <w:rsid w:val="00E31E8A"/>
    <w:rsid w:val="00E50988"/>
    <w:rsid w:val="00EF453A"/>
    <w:rsid w:val="00F11BDE"/>
    <w:rsid w:val="00F34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9848B81"/>
  <w15:chartTrackingRefBased/>
  <w15:docId w15:val="{3FA83906-0D3C-46FA-8E85-5CCDB9642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31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31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315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760E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rcotcr/lim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2901593402954E8184ACF4C6F034C0" ma:contentTypeVersion="2" ma:contentTypeDescription="Utwórz nowy dokument." ma:contentTypeScope="" ma:versionID="7abc8b2de73b0e7324e258ce4dfebc46">
  <xsd:schema xmlns:xsd="http://www.w3.org/2001/XMLSchema" xmlns:xs="http://www.w3.org/2001/XMLSchema" xmlns:p="http://schemas.microsoft.com/office/2006/metadata/properties" xmlns:ns2="7a31f9a5-3d8b-4e99-9c9b-9da56d63a129" targetNamespace="http://schemas.microsoft.com/office/2006/metadata/properties" ma:root="true" ma:fieldsID="c95a8c93ccf5758d805c0df135f48af7" ns2:_="">
    <xsd:import namespace="7a31f9a5-3d8b-4e99-9c9b-9da56d63a1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1f9a5-3d8b-4e99-9c9b-9da56d63a1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FF60AF-E4BB-4AEC-9C56-7091A60A76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4FB6400-2F00-4B87-B02C-04DE4EE4F0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31f9a5-3d8b-4e99-9c9b-9da56d63a1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ACE5D6-85F4-497F-AB4C-C75296061F4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2</TotalTime>
  <Pages>1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old Dzwinel</dc:creator>
  <cp:keywords/>
  <dc:description/>
  <cp:lastModifiedBy>Filip Katulski</cp:lastModifiedBy>
  <cp:revision>12</cp:revision>
  <dcterms:created xsi:type="dcterms:W3CDTF">2021-12-18T11:12:00Z</dcterms:created>
  <dcterms:modified xsi:type="dcterms:W3CDTF">2022-12-12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2901593402954E8184ACF4C6F034C0</vt:lpwstr>
  </property>
</Properties>
</file>